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F063CE" w14:textId="49A68258" w:rsidR="0032088F" w:rsidRPr="007611EF" w:rsidRDefault="007611EF" w:rsidP="001574FE">
      <w:pPr>
        <w:rPr>
          <w:b/>
          <w:bCs/>
          <w:sz w:val="28"/>
          <w:szCs w:val="28"/>
        </w:rPr>
      </w:pPr>
      <w:r w:rsidRPr="007611EF">
        <w:rPr>
          <w:b/>
          <w:bCs/>
          <w:sz w:val="28"/>
          <w:szCs w:val="28"/>
        </w:rPr>
        <w:t xml:space="preserve">FACULTY GOAL </w:t>
      </w:r>
      <w:r w:rsidR="00134768">
        <w:rPr>
          <w:b/>
          <w:bCs/>
          <w:sz w:val="28"/>
          <w:szCs w:val="28"/>
        </w:rPr>
        <w:t>REVIEW AND ACTIVITIES REPORT</w:t>
      </w:r>
    </w:p>
    <w:p w14:paraId="5C6E0A6A" w14:textId="33BD70B9" w:rsidR="007611EF" w:rsidRPr="009308EA" w:rsidRDefault="007611EF" w:rsidP="009308EA">
      <w:pPr>
        <w:shd w:val="clear" w:color="auto" w:fill="660033" w:themeFill="accent4"/>
        <w:jc w:val="center"/>
        <w:rPr>
          <w:b/>
          <w:bCs/>
          <w:color w:val="FFFFFF" w:themeColor="background1"/>
        </w:rPr>
      </w:pPr>
      <w:r w:rsidRPr="009308EA">
        <w:rPr>
          <w:b/>
          <w:bCs/>
          <w:color w:val="FFFFFF" w:themeColor="background1"/>
        </w:rPr>
        <w:t>TEACHING</w:t>
      </w:r>
      <w:r w:rsidR="00E7666D" w:rsidRPr="009308EA">
        <w:rPr>
          <w:b/>
          <w:bCs/>
          <w:color w:val="FFFFFF" w:themeColor="background1"/>
        </w:rPr>
        <w:t xml:space="preserve"> EFFECTIVENESS</w:t>
      </w:r>
      <w:r w:rsidRPr="009308EA">
        <w:rPr>
          <w:b/>
          <w:bCs/>
          <w:color w:val="FFFFFF" w:themeColor="background1"/>
        </w:rPr>
        <w:t xml:space="preserve"> GOAL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7611EF" w14:paraId="2652B9BB" w14:textId="77777777" w:rsidTr="007611EF">
        <w:tc>
          <w:tcPr>
            <w:tcW w:w="9350" w:type="dxa"/>
          </w:tcPr>
          <w:p w14:paraId="11CDFC3F" w14:textId="601D6671" w:rsidR="007611EF" w:rsidRPr="007611EF" w:rsidRDefault="00D17124">
            <w:pPr>
              <w:rPr>
                <w:b/>
                <w:bCs/>
              </w:rPr>
            </w:pPr>
            <w:r>
              <w:rPr>
                <w:b/>
                <w:bCs/>
              </w:rPr>
              <w:t>State the goal you set for the previous year</w:t>
            </w:r>
            <w:r w:rsidR="00EE607F" w:rsidRPr="00EE607F">
              <w:rPr>
                <w:b/>
                <w:bCs/>
              </w:rPr>
              <w:t>.  What did you want to achieve?</w:t>
            </w:r>
          </w:p>
        </w:tc>
      </w:tr>
      <w:tr w:rsidR="007611EF" w14:paraId="37BA633A" w14:textId="77777777" w:rsidTr="007611EF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EAC014A" w14:textId="77777777" w:rsidR="007611EF" w:rsidRDefault="007611EF"/>
        </w:tc>
      </w:tr>
    </w:tbl>
    <w:p w14:paraId="5829FC03" w14:textId="466ED0CC" w:rsidR="007611EF" w:rsidRDefault="007611EF" w:rsidP="007611EF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7611EF" w14:paraId="04D177C4" w14:textId="77777777" w:rsidTr="00561603">
        <w:tc>
          <w:tcPr>
            <w:tcW w:w="9350" w:type="dxa"/>
          </w:tcPr>
          <w:p w14:paraId="60ADC0FC" w14:textId="3AD19D51" w:rsidR="007611EF" w:rsidRPr="007611EF" w:rsidRDefault="00EE607F" w:rsidP="00561603">
            <w:pPr>
              <w:rPr>
                <w:b/>
                <w:bCs/>
              </w:rPr>
            </w:pPr>
            <w:r w:rsidRPr="00EE607F">
              <w:rPr>
                <w:b/>
                <w:bCs/>
              </w:rPr>
              <w:t>W</w:t>
            </w:r>
            <w:r w:rsidR="00D17124">
              <w:rPr>
                <w:b/>
                <w:bCs/>
              </w:rPr>
              <w:t>hat was the process and timeline</w:t>
            </w:r>
            <w:r w:rsidRPr="00EE607F">
              <w:rPr>
                <w:b/>
                <w:bCs/>
              </w:rPr>
              <w:t xml:space="preserve"> to implement the goal</w:t>
            </w:r>
            <w:r>
              <w:rPr>
                <w:b/>
                <w:bCs/>
              </w:rPr>
              <w:t>?</w:t>
            </w:r>
          </w:p>
        </w:tc>
      </w:tr>
      <w:tr w:rsidR="007611EF" w14:paraId="6CD7901E" w14:textId="77777777" w:rsidTr="00561603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2EC431C" w14:textId="57E898CC" w:rsidR="00DA7D52" w:rsidRDefault="00DA7D52" w:rsidP="00561603"/>
        </w:tc>
      </w:tr>
    </w:tbl>
    <w:p w14:paraId="244CF642" w14:textId="378FF4C7" w:rsidR="007611EF" w:rsidRDefault="007611EF" w:rsidP="007611EF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7611EF" w14:paraId="6B37E934" w14:textId="77777777" w:rsidTr="00561603">
        <w:tc>
          <w:tcPr>
            <w:tcW w:w="9350" w:type="dxa"/>
          </w:tcPr>
          <w:p w14:paraId="7A67626D" w14:textId="146B8155" w:rsidR="007611EF" w:rsidRPr="007611EF" w:rsidRDefault="00427982" w:rsidP="00427982">
            <w:pPr>
              <w:ind w:right="-120"/>
              <w:rPr>
                <w:b/>
                <w:bCs/>
              </w:rPr>
            </w:pPr>
            <w:r>
              <w:rPr>
                <w:b/>
                <w:bCs/>
              </w:rPr>
              <w:t>What were</w:t>
            </w:r>
            <w:r w:rsidR="00EE607F" w:rsidRPr="00EE607F">
              <w:rPr>
                <w:b/>
                <w:bCs/>
              </w:rPr>
              <w:t xml:space="preserve"> the intended outcome</w:t>
            </w:r>
            <w:r>
              <w:rPr>
                <w:b/>
                <w:bCs/>
              </w:rPr>
              <w:t>(s)</w:t>
            </w:r>
            <w:r w:rsidR="00EE607F" w:rsidRPr="00EE607F">
              <w:rPr>
                <w:b/>
                <w:bCs/>
              </w:rPr>
              <w:t xml:space="preserve"> for the goal</w:t>
            </w:r>
            <w:r w:rsidR="00EE607F">
              <w:rPr>
                <w:b/>
                <w:bCs/>
              </w:rPr>
              <w:t>?</w:t>
            </w:r>
            <w:r w:rsidR="00EE607F" w:rsidRPr="00EE607F">
              <w:rPr>
                <w:b/>
                <w:bCs/>
              </w:rPr>
              <w:t xml:space="preserve">  What evidence was used </w:t>
            </w:r>
            <w:r w:rsidR="00A73321">
              <w:rPr>
                <w:b/>
                <w:bCs/>
              </w:rPr>
              <w:t>to measure outcome</w:t>
            </w:r>
            <w:r>
              <w:rPr>
                <w:b/>
                <w:bCs/>
              </w:rPr>
              <w:t>(s)</w:t>
            </w:r>
            <w:r w:rsidR="00EE607F" w:rsidRPr="00EE607F">
              <w:rPr>
                <w:b/>
                <w:bCs/>
              </w:rPr>
              <w:t>?</w:t>
            </w:r>
          </w:p>
        </w:tc>
      </w:tr>
      <w:tr w:rsidR="007611EF" w14:paraId="538BA766" w14:textId="77777777" w:rsidTr="00561603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AFA6899" w14:textId="77777777" w:rsidR="007611EF" w:rsidRDefault="007611EF" w:rsidP="00561603"/>
        </w:tc>
      </w:tr>
    </w:tbl>
    <w:p w14:paraId="28AE55FA" w14:textId="0D0EA2BF" w:rsidR="007611EF" w:rsidRDefault="007611EF" w:rsidP="00D96668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96668" w14:paraId="4E443553" w14:textId="77777777" w:rsidTr="00561603">
        <w:tc>
          <w:tcPr>
            <w:tcW w:w="9350" w:type="dxa"/>
          </w:tcPr>
          <w:p w14:paraId="1ABFE1C0" w14:textId="7FCC004C" w:rsidR="00D96668" w:rsidRPr="007611EF" w:rsidRDefault="00D96668" w:rsidP="00960760">
            <w:pPr>
              <w:rPr>
                <w:b/>
                <w:bCs/>
              </w:rPr>
            </w:pPr>
            <w:r w:rsidRPr="00D96668">
              <w:rPr>
                <w:b/>
                <w:bCs/>
              </w:rPr>
              <w:t>State whether the goal was met.  If not, please explain</w:t>
            </w:r>
            <w:r w:rsidR="00960760">
              <w:rPr>
                <w:b/>
                <w:bCs/>
              </w:rPr>
              <w:t>, including progress toward meeting goal.</w:t>
            </w:r>
          </w:p>
        </w:tc>
      </w:tr>
      <w:tr w:rsidR="00D96668" w14:paraId="1164FBBA" w14:textId="77777777" w:rsidTr="00561603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9BEA24C" w14:textId="77777777" w:rsidR="00D96668" w:rsidRDefault="00D96668" w:rsidP="00561603"/>
        </w:tc>
      </w:tr>
      <w:tr w:rsidR="00196C4F" w14:paraId="2C0E3A20" w14:textId="77777777" w:rsidTr="0000008B">
        <w:tc>
          <w:tcPr>
            <w:tcW w:w="9350" w:type="dxa"/>
          </w:tcPr>
          <w:p w14:paraId="66EF1C19" w14:textId="77777777" w:rsidR="00196C4F" w:rsidRDefault="00196C4F" w:rsidP="00196C4F">
            <w:pPr>
              <w:rPr>
                <w:b/>
                <w:bCs/>
              </w:rPr>
            </w:pPr>
          </w:p>
          <w:p w14:paraId="75C1EF82" w14:textId="73D5AA31" w:rsidR="00196C4F" w:rsidRPr="007611EF" w:rsidRDefault="00196C4F" w:rsidP="00196C4F">
            <w:pPr>
              <w:rPr>
                <w:b/>
                <w:bCs/>
              </w:rPr>
            </w:pPr>
            <w:r w:rsidRPr="00D96668">
              <w:rPr>
                <w:b/>
                <w:bCs/>
              </w:rPr>
              <w:t>Explain (within 2-4 specific points) what was learned or accomplished by completing the goal.</w:t>
            </w:r>
          </w:p>
        </w:tc>
      </w:tr>
      <w:tr w:rsidR="00196C4F" w14:paraId="6A7F3EDE" w14:textId="77777777" w:rsidTr="0000008B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8D8A6AE" w14:textId="668E7C99" w:rsidR="00196C4F" w:rsidRDefault="00196C4F" w:rsidP="00196C4F"/>
        </w:tc>
      </w:tr>
    </w:tbl>
    <w:p w14:paraId="60646262" w14:textId="7A9CD77D" w:rsidR="006674E5" w:rsidRDefault="006674E5" w:rsidP="00D96668">
      <w:pPr>
        <w:spacing w:after="0"/>
      </w:pPr>
    </w:p>
    <w:p w14:paraId="391A6828" w14:textId="40ADFC4A" w:rsidR="001574FE" w:rsidRPr="009308EA" w:rsidRDefault="00E7666D" w:rsidP="009308EA">
      <w:pPr>
        <w:shd w:val="clear" w:color="auto" w:fill="660033" w:themeFill="accent4"/>
        <w:jc w:val="center"/>
        <w:rPr>
          <w:b/>
          <w:bCs/>
          <w:color w:val="FFFFFF" w:themeColor="background1"/>
        </w:rPr>
      </w:pPr>
      <w:r w:rsidRPr="009308EA">
        <w:rPr>
          <w:b/>
          <w:color w:val="FFFFFF" w:themeColor="background1"/>
        </w:rPr>
        <w:t>SCHOLARLY AND/OR CREATIVE ACTIVITIES</w:t>
      </w:r>
      <w:r w:rsidR="001574FE" w:rsidRPr="009308EA">
        <w:rPr>
          <w:b/>
          <w:bCs/>
          <w:color w:val="FFFFFF" w:themeColor="background1"/>
        </w:rPr>
        <w:t xml:space="preserve"> GOAL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96668" w14:paraId="4E1EFC19" w14:textId="77777777" w:rsidTr="00561603">
        <w:tc>
          <w:tcPr>
            <w:tcW w:w="9350" w:type="dxa"/>
          </w:tcPr>
          <w:p w14:paraId="3696B15D" w14:textId="3AFBA80C" w:rsidR="00D96668" w:rsidRPr="007611EF" w:rsidRDefault="00D17124" w:rsidP="00561603">
            <w:pPr>
              <w:rPr>
                <w:b/>
                <w:bCs/>
              </w:rPr>
            </w:pPr>
            <w:r>
              <w:rPr>
                <w:b/>
                <w:bCs/>
              </w:rPr>
              <w:t>State the goal you set for the previous year</w:t>
            </w:r>
            <w:r w:rsidRPr="00EE607F">
              <w:rPr>
                <w:b/>
                <w:bCs/>
              </w:rPr>
              <w:t xml:space="preserve">.  </w:t>
            </w:r>
            <w:r w:rsidR="00D96668" w:rsidRPr="00EE607F">
              <w:rPr>
                <w:b/>
                <w:bCs/>
              </w:rPr>
              <w:t>What did you want to achieve?</w:t>
            </w:r>
          </w:p>
        </w:tc>
      </w:tr>
      <w:tr w:rsidR="00D96668" w14:paraId="23F30335" w14:textId="77777777" w:rsidTr="00561603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5BA3795" w14:textId="77777777" w:rsidR="00D96668" w:rsidRDefault="00D96668" w:rsidP="00561603"/>
        </w:tc>
      </w:tr>
    </w:tbl>
    <w:p w14:paraId="3CCEC4F2" w14:textId="77777777" w:rsidR="00D96668" w:rsidRDefault="00D96668" w:rsidP="00D96668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96668" w14:paraId="6818E23F" w14:textId="77777777" w:rsidTr="00561603">
        <w:tc>
          <w:tcPr>
            <w:tcW w:w="9350" w:type="dxa"/>
          </w:tcPr>
          <w:p w14:paraId="636656B2" w14:textId="77777777" w:rsidR="00D96668" w:rsidRPr="007611EF" w:rsidRDefault="00D96668" w:rsidP="00561603">
            <w:pPr>
              <w:rPr>
                <w:b/>
                <w:bCs/>
              </w:rPr>
            </w:pPr>
            <w:r w:rsidRPr="00EE607F">
              <w:rPr>
                <w:b/>
                <w:bCs/>
              </w:rPr>
              <w:t>What was the process and timeline to implement the goal</w:t>
            </w:r>
            <w:r>
              <w:rPr>
                <w:b/>
                <w:bCs/>
              </w:rPr>
              <w:t>?</w:t>
            </w:r>
          </w:p>
        </w:tc>
      </w:tr>
      <w:tr w:rsidR="00D96668" w14:paraId="7ECB49C0" w14:textId="77777777" w:rsidTr="00561603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DAC8732" w14:textId="77777777" w:rsidR="00D96668" w:rsidRDefault="00D96668" w:rsidP="00561603"/>
        </w:tc>
      </w:tr>
    </w:tbl>
    <w:p w14:paraId="57D93A9E" w14:textId="77777777" w:rsidR="00D96668" w:rsidRDefault="00D96668" w:rsidP="00D96668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427982" w14:paraId="03DF3E29" w14:textId="77777777" w:rsidTr="00561603">
        <w:tc>
          <w:tcPr>
            <w:tcW w:w="9350" w:type="dxa"/>
          </w:tcPr>
          <w:p w14:paraId="43AAA095" w14:textId="1EC62969" w:rsidR="00427982" w:rsidRPr="007611EF" w:rsidRDefault="00427982" w:rsidP="00427982">
            <w:pPr>
              <w:ind w:right="-120"/>
              <w:rPr>
                <w:b/>
                <w:bCs/>
              </w:rPr>
            </w:pPr>
            <w:r>
              <w:rPr>
                <w:b/>
                <w:bCs/>
              </w:rPr>
              <w:t>What were</w:t>
            </w:r>
            <w:r w:rsidRPr="00EE607F">
              <w:rPr>
                <w:b/>
                <w:bCs/>
              </w:rPr>
              <w:t xml:space="preserve"> the intended outcome</w:t>
            </w:r>
            <w:r>
              <w:rPr>
                <w:b/>
                <w:bCs/>
              </w:rPr>
              <w:t>(s)</w:t>
            </w:r>
            <w:r w:rsidRPr="00EE607F">
              <w:rPr>
                <w:b/>
                <w:bCs/>
              </w:rPr>
              <w:t xml:space="preserve"> for the goal</w:t>
            </w:r>
            <w:r>
              <w:rPr>
                <w:b/>
                <w:bCs/>
              </w:rPr>
              <w:t>?</w:t>
            </w:r>
            <w:r w:rsidRPr="00EE607F">
              <w:rPr>
                <w:b/>
                <w:bCs/>
              </w:rPr>
              <w:t xml:space="preserve">  What evidence was used </w:t>
            </w:r>
            <w:r>
              <w:rPr>
                <w:b/>
                <w:bCs/>
              </w:rPr>
              <w:t>to measure outcome(s)</w:t>
            </w:r>
            <w:r w:rsidRPr="00EE607F">
              <w:rPr>
                <w:b/>
                <w:bCs/>
              </w:rPr>
              <w:t>?</w:t>
            </w:r>
          </w:p>
        </w:tc>
      </w:tr>
      <w:tr w:rsidR="00D96668" w14:paraId="5CB795A9" w14:textId="77777777" w:rsidTr="00561603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660700E" w14:textId="77777777" w:rsidR="00D96668" w:rsidRDefault="00D96668" w:rsidP="00561603"/>
        </w:tc>
      </w:tr>
    </w:tbl>
    <w:p w14:paraId="09F566AA" w14:textId="77777777" w:rsidR="00D96668" w:rsidRDefault="00D96668" w:rsidP="00D96668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96668" w14:paraId="3AA01E57" w14:textId="77777777" w:rsidTr="00561603">
        <w:tc>
          <w:tcPr>
            <w:tcW w:w="9350" w:type="dxa"/>
          </w:tcPr>
          <w:p w14:paraId="26703B4F" w14:textId="464CCC63" w:rsidR="00D96668" w:rsidRPr="007611EF" w:rsidRDefault="00D96668" w:rsidP="00561603">
            <w:pPr>
              <w:rPr>
                <w:b/>
                <w:bCs/>
              </w:rPr>
            </w:pPr>
            <w:r w:rsidRPr="00D96668">
              <w:rPr>
                <w:b/>
                <w:bCs/>
              </w:rPr>
              <w:t>State whether the goal was met.  If not, please explain</w:t>
            </w:r>
            <w:r w:rsidR="00960760">
              <w:rPr>
                <w:b/>
                <w:bCs/>
              </w:rPr>
              <w:t>, including progress toward meeting goal</w:t>
            </w:r>
            <w:r w:rsidRPr="00D96668">
              <w:rPr>
                <w:b/>
                <w:bCs/>
              </w:rPr>
              <w:t>.</w:t>
            </w:r>
          </w:p>
        </w:tc>
      </w:tr>
      <w:tr w:rsidR="00D96668" w14:paraId="6A6593F9" w14:textId="77777777" w:rsidTr="00561603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BB8C4E0" w14:textId="77777777" w:rsidR="00D96668" w:rsidRDefault="00D96668" w:rsidP="00561603"/>
        </w:tc>
      </w:tr>
    </w:tbl>
    <w:p w14:paraId="55EAA60D" w14:textId="77777777" w:rsidR="00D96668" w:rsidRDefault="00D96668" w:rsidP="00D96668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96668" w14:paraId="2E2A5143" w14:textId="77777777" w:rsidTr="00561603">
        <w:tc>
          <w:tcPr>
            <w:tcW w:w="9350" w:type="dxa"/>
          </w:tcPr>
          <w:p w14:paraId="25F11E76" w14:textId="77777777" w:rsidR="00D96668" w:rsidRPr="007611EF" w:rsidRDefault="00D96668" w:rsidP="00561603">
            <w:pPr>
              <w:rPr>
                <w:b/>
                <w:bCs/>
              </w:rPr>
            </w:pPr>
            <w:r w:rsidRPr="00D96668">
              <w:rPr>
                <w:b/>
                <w:bCs/>
              </w:rPr>
              <w:t>Explain (within 2-4 specific points) what was learned or accomplished by completing the goal.</w:t>
            </w:r>
          </w:p>
        </w:tc>
      </w:tr>
      <w:tr w:rsidR="00D96668" w14:paraId="40D38AF5" w14:textId="77777777" w:rsidTr="00561603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87C3A41" w14:textId="77777777" w:rsidR="00D96668" w:rsidRDefault="00D96668" w:rsidP="00561603"/>
        </w:tc>
      </w:tr>
    </w:tbl>
    <w:p w14:paraId="23C19D54" w14:textId="77777777" w:rsidR="007611EF" w:rsidRDefault="007611EF" w:rsidP="007611EF"/>
    <w:p w14:paraId="2892D92E" w14:textId="79C2BCAF" w:rsidR="001574FE" w:rsidRPr="009308EA" w:rsidRDefault="001574FE" w:rsidP="009308EA">
      <w:pPr>
        <w:shd w:val="clear" w:color="auto" w:fill="660033" w:themeFill="accent4"/>
        <w:jc w:val="center"/>
        <w:rPr>
          <w:b/>
          <w:bCs/>
          <w:color w:val="FFFFFF" w:themeColor="background1"/>
        </w:rPr>
      </w:pPr>
      <w:r w:rsidRPr="009308EA">
        <w:rPr>
          <w:b/>
          <w:bCs/>
          <w:color w:val="FFFFFF" w:themeColor="background1"/>
        </w:rPr>
        <w:lastRenderedPageBreak/>
        <w:t>PROFESSIONAL SERVICE GOAL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96668" w14:paraId="51CA03A4" w14:textId="77777777" w:rsidTr="00561603">
        <w:tc>
          <w:tcPr>
            <w:tcW w:w="9350" w:type="dxa"/>
          </w:tcPr>
          <w:p w14:paraId="46D418D8" w14:textId="6D9ED049" w:rsidR="00D96668" w:rsidRPr="007611EF" w:rsidRDefault="00D17124" w:rsidP="00561603">
            <w:pPr>
              <w:rPr>
                <w:b/>
                <w:bCs/>
              </w:rPr>
            </w:pPr>
            <w:r>
              <w:rPr>
                <w:b/>
                <w:bCs/>
              </w:rPr>
              <w:t>State the goal you set for the previous year</w:t>
            </w:r>
            <w:r w:rsidRPr="00EE607F">
              <w:rPr>
                <w:b/>
                <w:bCs/>
              </w:rPr>
              <w:t xml:space="preserve">.  </w:t>
            </w:r>
            <w:r w:rsidR="00D96668" w:rsidRPr="00EE607F">
              <w:rPr>
                <w:b/>
                <w:bCs/>
              </w:rPr>
              <w:t>What did you want to achieve?</w:t>
            </w:r>
          </w:p>
        </w:tc>
      </w:tr>
      <w:tr w:rsidR="00D96668" w14:paraId="2026BDFE" w14:textId="77777777" w:rsidTr="00561603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DFA8E02" w14:textId="77777777" w:rsidR="00D96668" w:rsidRDefault="00D96668" w:rsidP="00561603"/>
        </w:tc>
      </w:tr>
    </w:tbl>
    <w:p w14:paraId="095375E5" w14:textId="77777777" w:rsidR="00D96668" w:rsidRDefault="00D96668" w:rsidP="00D96668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96668" w14:paraId="306D2649" w14:textId="77777777" w:rsidTr="00561603">
        <w:tc>
          <w:tcPr>
            <w:tcW w:w="9350" w:type="dxa"/>
          </w:tcPr>
          <w:p w14:paraId="61DE83A4" w14:textId="77777777" w:rsidR="00D96668" w:rsidRPr="007611EF" w:rsidRDefault="00D96668" w:rsidP="00561603">
            <w:pPr>
              <w:rPr>
                <w:b/>
                <w:bCs/>
              </w:rPr>
            </w:pPr>
            <w:r w:rsidRPr="00EE607F">
              <w:rPr>
                <w:b/>
                <w:bCs/>
              </w:rPr>
              <w:t>What was the process and timeline to implement the goal</w:t>
            </w:r>
            <w:r>
              <w:rPr>
                <w:b/>
                <w:bCs/>
              </w:rPr>
              <w:t>?</w:t>
            </w:r>
          </w:p>
        </w:tc>
      </w:tr>
      <w:tr w:rsidR="00D96668" w14:paraId="6ED7FA76" w14:textId="77777777" w:rsidTr="00561603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629416" w14:textId="77777777" w:rsidR="00D96668" w:rsidRDefault="00D96668" w:rsidP="00561603"/>
        </w:tc>
      </w:tr>
    </w:tbl>
    <w:p w14:paraId="6EB08556" w14:textId="77777777" w:rsidR="00D96668" w:rsidRDefault="00D96668" w:rsidP="00D96668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427982" w14:paraId="41CFC1D9" w14:textId="77777777" w:rsidTr="00561603">
        <w:tc>
          <w:tcPr>
            <w:tcW w:w="9350" w:type="dxa"/>
          </w:tcPr>
          <w:p w14:paraId="04F839D8" w14:textId="5AD5AF95" w:rsidR="00427982" w:rsidRPr="007611EF" w:rsidRDefault="00427982" w:rsidP="00427982">
            <w:pPr>
              <w:ind w:right="-120"/>
              <w:rPr>
                <w:b/>
                <w:bCs/>
              </w:rPr>
            </w:pPr>
            <w:r>
              <w:rPr>
                <w:b/>
                <w:bCs/>
              </w:rPr>
              <w:t>What were</w:t>
            </w:r>
            <w:r w:rsidRPr="00EE607F">
              <w:rPr>
                <w:b/>
                <w:bCs/>
              </w:rPr>
              <w:t xml:space="preserve"> the intended outcome</w:t>
            </w:r>
            <w:r>
              <w:rPr>
                <w:b/>
                <w:bCs/>
              </w:rPr>
              <w:t>(s)</w:t>
            </w:r>
            <w:r w:rsidRPr="00EE607F">
              <w:rPr>
                <w:b/>
                <w:bCs/>
              </w:rPr>
              <w:t xml:space="preserve"> for the goal</w:t>
            </w:r>
            <w:r>
              <w:rPr>
                <w:b/>
                <w:bCs/>
              </w:rPr>
              <w:t>?</w:t>
            </w:r>
            <w:r w:rsidRPr="00EE607F">
              <w:rPr>
                <w:b/>
                <w:bCs/>
              </w:rPr>
              <w:t xml:space="preserve">  What evidence was used </w:t>
            </w:r>
            <w:r>
              <w:rPr>
                <w:b/>
                <w:bCs/>
              </w:rPr>
              <w:t>to measure outcome(s)</w:t>
            </w:r>
            <w:r w:rsidRPr="00EE607F">
              <w:rPr>
                <w:b/>
                <w:bCs/>
              </w:rPr>
              <w:t>?</w:t>
            </w:r>
          </w:p>
        </w:tc>
      </w:tr>
      <w:tr w:rsidR="00427982" w14:paraId="45B24A51" w14:textId="77777777" w:rsidTr="00561603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A4C8C61" w14:textId="77777777" w:rsidR="00427982" w:rsidRDefault="00427982" w:rsidP="00427982"/>
        </w:tc>
      </w:tr>
    </w:tbl>
    <w:p w14:paraId="63D9E089" w14:textId="77777777" w:rsidR="00D96668" w:rsidRDefault="00D96668" w:rsidP="00D96668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96668" w14:paraId="50231568" w14:textId="77777777" w:rsidTr="00561603">
        <w:tc>
          <w:tcPr>
            <w:tcW w:w="9350" w:type="dxa"/>
          </w:tcPr>
          <w:p w14:paraId="3887E32D" w14:textId="552AD206" w:rsidR="00D96668" w:rsidRPr="007611EF" w:rsidRDefault="00D96668" w:rsidP="00561603">
            <w:pPr>
              <w:rPr>
                <w:b/>
                <w:bCs/>
              </w:rPr>
            </w:pPr>
            <w:r w:rsidRPr="00D96668">
              <w:rPr>
                <w:b/>
                <w:bCs/>
              </w:rPr>
              <w:t>State whether the goal was met.  If not, please explain</w:t>
            </w:r>
            <w:r w:rsidR="00960760">
              <w:rPr>
                <w:b/>
                <w:bCs/>
              </w:rPr>
              <w:t>, including progress toward meeting goal</w:t>
            </w:r>
            <w:r w:rsidRPr="00D96668">
              <w:rPr>
                <w:b/>
                <w:bCs/>
              </w:rPr>
              <w:t>.</w:t>
            </w:r>
          </w:p>
        </w:tc>
      </w:tr>
      <w:tr w:rsidR="00D96668" w14:paraId="29363E7D" w14:textId="77777777" w:rsidTr="00561603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CF90B5F" w14:textId="77777777" w:rsidR="00D96668" w:rsidRDefault="00D96668" w:rsidP="00561603"/>
        </w:tc>
      </w:tr>
    </w:tbl>
    <w:p w14:paraId="2108085F" w14:textId="77777777" w:rsidR="00D96668" w:rsidRDefault="00D96668" w:rsidP="00D96668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96668" w14:paraId="48BFF5AD" w14:textId="77777777" w:rsidTr="00561603">
        <w:tc>
          <w:tcPr>
            <w:tcW w:w="9350" w:type="dxa"/>
          </w:tcPr>
          <w:p w14:paraId="4C35D883" w14:textId="77777777" w:rsidR="00D96668" w:rsidRPr="007611EF" w:rsidRDefault="00D96668" w:rsidP="00561603">
            <w:pPr>
              <w:rPr>
                <w:b/>
                <w:bCs/>
              </w:rPr>
            </w:pPr>
            <w:r w:rsidRPr="00D96668">
              <w:rPr>
                <w:b/>
                <w:bCs/>
              </w:rPr>
              <w:t>Explain (within 2-4 specific points) what was learned or accomplished by completing the goal.</w:t>
            </w:r>
          </w:p>
        </w:tc>
      </w:tr>
      <w:tr w:rsidR="00D96668" w14:paraId="5C954CF6" w14:textId="77777777" w:rsidTr="00561603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740D0C2" w14:textId="77777777" w:rsidR="00D96668" w:rsidRDefault="00D96668" w:rsidP="00561603"/>
        </w:tc>
      </w:tr>
    </w:tbl>
    <w:p w14:paraId="24AB40DB" w14:textId="194F9487" w:rsidR="007611EF" w:rsidRDefault="007611EF" w:rsidP="006674E5">
      <w:pPr>
        <w:spacing w:after="0" w:line="240" w:lineRule="auto"/>
      </w:pPr>
    </w:p>
    <w:p w14:paraId="447F4623" w14:textId="5B9F340B" w:rsidR="00D96668" w:rsidRPr="009308EA" w:rsidRDefault="00D96668" w:rsidP="009308EA">
      <w:pPr>
        <w:shd w:val="clear" w:color="auto" w:fill="660033" w:themeFill="accent4"/>
        <w:jc w:val="center"/>
        <w:rPr>
          <w:b/>
          <w:bCs/>
          <w:color w:val="FFFFFF" w:themeColor="background1"/>
        </w:rPr>
      </w:pPr>
      <w:r w:rsidRPr="009308EA">
        <w:rPr>
          <w:b/>
          <w:bCs/>
          <w:color w:val="FFFFFF" w:themeColor="background1"/>
        </w:rPr>
        <w:t>REVIEW OF STUDENT RATINGS/COMME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96668" w14:paraId="1A95B39A" w14:textId="77777777" w:rsidTr="00561603">
        <w:tc>
          <w:tcPr>
            <w:tcW w:w="9350" w:type="dxa"/>
          </w:tcPr>
          <w:p w14:paraId="61B291F1" w14:textId="62BFA335" w:rsidR="00D96668" w:rsidRPr="007611EF" w:rsidRDefault="00D96668" w:rsidP="00561603">
            <w:pPr>
              <w:rPr>
                <w:b/>
                <w:bCs/>
              </w:rPr>
            </w:pPr>
            <w:r w:rsidRPr="00D96668">
              <w:rPr>
                <w:b/>
                <w:bCs/>
              </w:rPr>
              <w:t xml:space="preserve">What </w:t>
            </w:r>
            <w:r w:rsidR="00166AF6">
              <w:rPr>
                <w:b/>
                <w:bCs/>
              </w:rPr>
              <w:t xml:space="preserve">strengths </w:t>
            </w:r>
            <w:r w:rsidRPr="00D96668">
              <w:rPr>
                <w:b/>
                <w:bCs/>
              </w:rPr>
              <w:t xml:space="preserve">did students identify </w:t>
            </w:r>
            <w:r w:rsidR="00A43581">
              <w:rPr>
                <w:b/>
                <w:bCs/>
              </w:rPr>
              <w:t xml:space="preserve">about my teaching </w:t>
            </w:r>
            <w:r w:rsidRPr="00D96668">
              <w:rPr>
                <w:b/>
                <w:bCs/>
              </w:rPr>
              <w:t>that enhanced their learning?</w:t>
            </w:r>
          </w:p>
        </w:tc>
      </w:tr>
      <w:tr w:rsidR="00D96668" w14:paraId="3C226B32" w14:textId="77777777" w:rsidTr="00561603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C17E7BE" w14:textId="77777777" w:rsidR="00D96668" w:rsidRDefault="00D96668" w:rsidP="00561603"/>
        </w:tc>
      </w:tr>
    </w:tbl>
    <w:p w14:paraId="0F772AB8" w14:textId="77777777" w:rsidR="00D96668" w:rsidRDefault="00D96668" w:rsidP="00D96668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96668" w14:paraId="67ADA397" w14:textId="77777777" w:rsidTr="00561603">
        <w:tc>
          <w:tcPr>
            <w:tcW w:w="9350" w:type="dxa"/>
          </w:tcPr>
          <w:p w14:paraId="69AE883E" w14:textId="679641DB" w:rsidR="00D96668" w:rsidRPr="007611EF" w:rsidRDefault="00D96668" w:rsidP="00166AF6">
            <w:pPr>
              <w:rPr>
                <w:b/>
                <w:bCs/>
              </w:rPr>
            </w:pPr>
            <w:r w:rsidRPr="00D96668">
              <w:rPr>
                <w:b/>
                <w:bCs/>
              </w:rPr>
              <w:t xml:space="preserve">What did students identify </w:t>
            </w:r>
            <w:r w:rsidR="00A43581">
              <w:rPr>
                <w:b/>
                <w:bCs/>
              </w:rPr>
              <w:t xml:space="preserve">about my teaching </w:t>
            </w:r>
            <w:r w:rsidR="00746A02">
              <w:rPr>
                <w:b/>
                <w:bCs/>
              </w:rPr>
              <w:t>that could be improved</w:t>
            </w:r>
            <w:r w:rsidRPr="00D96668">
              <w:rPr>
                <w:b/>
                <w:bCs/>
              </w:rPr>
              <w:t>?</w:t>
            </w:r>
          </w:p>
        </w:tc>
      </w:tr>
      <w:tr w:rsidR="00D96668" w14:paraId="715FA4FF" w14:textId="77777777" w:rsidTr="00561603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69B55F" w14:textId="77777777" w:rsidR="00D96668" w:rsidRDefault="00D96668" w:rsidP="00561603"/>
        </w:tc>
      </w:tr>
      <w:tr w:rsidR="00D96668" w14:paraId="0C755D1E" w14:textId="77777777" w:rsidTr="00561603">
        <w:tc>
          <w:tcPr>
            <w:tcW w:w="9350" w:type="dxa"/>
          </w:tcPr>
          <w:p w14:paraId="3BBD459F" w14:textId="77777777" w:rsidR="00E7666D" w:rsidRDefault="00E7666D" w:rsidP="00561603">
            <w:pPr>
              <w:rPr>
                <w:b/>
                <w:bCs/>
              </w:rPr>
            </w:pPr>
          </w:p>
          <w:p w14:paraId="0E5C7807" w14:textId="36F3A2E7" w:rsidR="00D96668" w:rsidRPr="007611EF" w:rsidRDefault="00541A1B" w:rsidP="00561603">
            <w:pPr>
              <w:rPr>
                <w:b/>
                <w:bCs/>
              </w:rPr>
            </w:pPr>
            <w:r w:rsidRPr="00541A1B">
              <w:rPr>
                <w:b/>
                <w:bCs/>
              </w:rPr>
              <w:t>What changes will occur in your approach to teaching, based upon student feedback this past year?</w:t>
            </w:r>
          </w:p>
        </w:tc>
      </w:tr>
      <w:tr w:rsidR="00D96668" w14:paraId="4F617A5D" w14:textId="77777777" w:rsidTr="00561603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8200B3" w14:textId="77777777" w:rsidR="00D96668" w:rsidRDefault="00D96668" w:rsidP="00561603"/>
        </w:tc>
      </w:tr>
    </w:tbl>
    <w:p w14:paraId="1D01C721" w14:textId="7A2EDD3E" w:rsidR="00D96668" w:rsidRDefault="00D96668"/>
    <w:p w14:paraId="72EA8BC8" w14:textId="4CD41F50" w:rsidR="00746A02" w:rsidRDefault="00746A02"/>
    <w:p w14:paraId="00C21AE1" w14:textId="318DE2E9" w:rsidR="00746A02" w:rsidRDefault="00746A02"/>
    <w:p w14:paraId="2B46CED4" w14:textId="64D996AF" w:rsidR="00746A02" w:rsidRDefault="00746A02"/>
    <w:p w14:paraId="0A76B229" w14:textId="77777777" w:rsidR="00746A02" w:rsidRDefault="00746A02"/>
    <w:p w14:paraId="496863BA" w14:textId="77777777" w:rsidR="00E7666D" w:rsidRDefault="00E7666D">
      <w:pPr>
        <w:rPr>
          <w:b/>
          <w:bCs/>
          <w:color w:val="FFFFFF" w:themeColor="background1"/>
        </w:rPr>
      </w:pPr>
      <w:r>
        <w:rPr>
          <w:b/>
          <w:bCs/>
          <w:color w:val="FFFFFF" w:themeColor="background1"/>
        </w:rPr>
        <w:br w:type="page"/>
      </w:r>
    </w:p>
    <w:p w14:paraId="722550CA" w14:textId="17D1098F" w:rsidR="00541A1B" w:rsidRPr="009308EA" w:rsidRDefault="00541A1B" w:rsidP="009308EA">
      <w:pPr>
        <w:shd w:val="clear" w:color="auto" w:fill="660033" w:themeFill="accent4"/>
        <w:jc w:val="center"/>
        <w:rPr>
          <w:b/>
          <w:bCs/>
          <w:color w:val="FFFFFF" w:themeColor="background1"/>
        </w:rPr>
      </w:pPr>
      <w:r w:rsidRPr="009308EA">
        <w:rPr>
          <w:b/>
          <w:bCs/>
          <w:color w:val="FFFFFF" w:themeColor="background1"/>
        </w:rPr>
        <w:lastRenderedPageBreak/>
        <w:t>FACULTY TEACHING ASSIGNME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0"/>
        <w:gridCol w:w="2266"/>
        <w:gridCol w:w="2048"/>
        <w:gridCol w:w="2626"/>
      </w:tblGrid>
      <w:tr w:rsidR="008C7355" w14:paraId="3FA941EE" w14:textId="77777777" w:rsidTr="00746A02">
        <w:tc>
          <w:tcPr>
            <w:tcW w:w="2420" w:type="dxa"/>
            <w:tcBorders>
              <w:bottom w:val="single" w:sz="4" w:space="0" w:color="auto"/>
              <w:right w:val="single" w:sz="4" w:space="0" w:color="auto"/>
            </w:tcBorders>
          </w:tcPr>
          <w:p w14:paraId="242F62A5" w14:textId="77777777" w:rsidR="008C7355" w:rsidRPr="00D96668" w:rsidRDefault="008C7355" w:rsidP="00561603">
            <w:pPr>
              <w:rPr>
                <w:b/>
                <w:bCs/>
              </w:rPr>
            </w:pPr>
          </w:p>
        </w:tc>
        <w:tc>
          <w:tcPr>
            <w:tcW w:w="22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4AA09" w14:textId="1913D96A" w:rsidR="008C7355" w:rsidRPr="00D96668" w:rsidRDefault="008C7355" w:rsidP="00561603">
            <w:pPr>
              <w:rPr>
                <w:b/>
                <w:bCs/>
              </w:rPr>
            </w:pPr>
            <w:r>
              <w:rPr>
                <w:b/>
                <w:bCs/>
              </w:rPr>
              <w:t>SPRING</w:t>
            </w:r>
          </w:p>
        </w:tc>
        <w:tc>
          <w:tcPr>
            <w:tcW w:w="204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11D81" w14:textId="2CAFE479" w:rsidR="008C7355" w:rsidRPr="00D96668" w:rsidRDefault="008C7355" w:rsidP="00561603">
            <w:pPr>
              <w:rPr>
                <w:b/>
                <w:bCs/>
              </w:rPr>
            </w:pPr>
            <w:r>
              <w:rPr>
                <w:b/>
                <w:bCs/>
              </w:rPr>
              <w:t>SUMMER</w:t>
            </w:r>
          </w:p>
        </w:tc>
        <w:tc>
          <w:tcPr>
            <w:tcW w:w="2626" w:type="dxa"/>
            <w:tcBorders>
              <w:left w:val="single" w:sz="4" w:space="0" w:color="auto"/>
              <w:bottom w:val="single" w:sz="4" w:space="0" w:color="auto"/>
            </w:tcBorders>
          </w:tcPr>
          <w:p w14:paraId="1C994999" w14:textId="321A1C1B" w:rsidR="008C7355" w:rsidRPr="007611EF" w:rsidRDefault="008C7355" w:rsidP="00561603">
            <w:pPr>
              <w:rPr>
                <w:b/>
                <w:bCs/>
              </w:rPr>
            </w:pPr>
            <w:r>
              <w:rPr>
                <w:b/>
                <w:bCs/>
              </w:rPr>
              <w:t>FALL</w:t>
            </w:r>
          </w:p>
        </w:tc>
      </w:tr>
      <w:tr w:rsidR="008C7355" w14:paraId="213F60FB" w14:textId="77777777" w:rsidTr="00746A02">
        <w:tc>
          <w:tcPr>
            <w:tcW w:w="242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9E1AA25" w14:textId="13F127F9" w:rsidR="008C7355" w:rsidRPr="008C7355" w:rsidRDefault="002D0693" w:rsidP="00CB08A8">
            <w:pPr>
              <w:rPr>
                <w:b/>
                <w:bCs/>
              </w:rPr>
            </w:pPr>
            <w:r>
              <w:rPr>
                <w:b/>
                <w:bCs/>
              </w:rPr>
              <w:t>Annual</w:t>
            </w:r>
            <w:r w:rsidR="00746A02">
              <w:rPr>
                <w:b/>
                <w:bCs/>
              </w:rPr>
              <w:t xml:space="preserve"> teaching assignment</w:t>
            </w:r>
            <w:r>
              <w:rPr>
                <w:b/>
                <w:bCs/>
              </w:rPr>
              <w:t>s (List all courses taught and total enrollment)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D14D501" w14:textId="14B39ED9" w:rsidR="008C7355" w:rsidRDefault="008C7355" w:rsidP="00561603"/>
        </w:tc>
        <w:tc>
          <w:tcPr>
            <w:tcW w:w="2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79DDB5F" w14:textId="25BB4A0E" w:rsidR="008C7355" w:rsidRDefault="008C7355" w:rsidP="00561603"/>
        </w:tc>
        <w:tc>
          <w:tcPr>
            <w:tcW w:w="2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B532F03" w14:textId="5FA9FEB9" w:rsidR="008C7355" w:rsidRDefault="008C7355" w:rsidP="00561603"/>
        </w:tc>
      </w:tr>
    </w:tbl>
    <w:p w14:paraId="7F4A1C6E" w14:textId="77777777" w:rsidR="00541A1B" w:rsidRDefault="00541A1B" w:rsidP="00541A1B">
      <w:pPr>
        <w:spacing w:after="0"/>
      </w:pPr>
    </w:p>
    <w:p w14:paraId="4C8A2918" w14:textId="281BADB9" w:rsidR="00541A1B" w:rsidRPr="009308EA" w:rsidRDefault="00541A1B" w:rsidP="009308EA">
      <w:pPr>
        <w:shd w:val="clear" w:color="auto" w:fill="660033" w:themeFill="accent4"/>
        <w:jc w:val="center"/>
        <w:rPr>
          <w:b/>
          <w:bCs/>
          <w:color w:val="FFFFFF" w:themeColor="background1"/>
        </w:rPr>
      </w:pPr>
      <w:r w:rsidRPr="009308EA">
        <w:rPr>
          <w:b/>
          <w:bCs/>
          <w:color w:val="FFFFFF" w:themeColor="background1"/>
        </w:rPr>
        <w:t>ACTIVIT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541A1B" w14:paraId="125F0843" w14:textId="77777777" w:rsidTr="00561603">
        <w:tc>
          <w:tcPr>
            <w:tcW w:w="9350" w:type="dxa"/>
          </w:tcPr>
          <w:p w14:paraId="6B576232" w14:textId="01E00BEC" w:rsidR="00541A1B" w:rsidRPr="007611EF" w:rsidRDefault="00427982" w:rsidP="00A43581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Listing of Activities:  </w:t>
            </w:r>
            <w:r w:rsidR="00A43581">
              <w:rPr>
                <w:b/>
                <w:bCs/>
              </w:rPr>
              <w:t>Teaching, Creative Activities &amp; Scholarship, and Professional Service</w:t>
            </w:r>
            <w:r w:rsidR="00A43581">
              <w:rPr>
                <w:b/>
                <w:bCs/>
              </w:rPr>
              <w:br/>
            </w:r>
            <w:r w:rsidR="00541A1B" w:rsidRPr="008C7355">
              <w:rPr>
                <w:i/>
                <w:iCs/>
              </w:rPr>
              <w:t>(Examples can be found in the SCEA-NSCS Agreement Sections 7.2 &amp; 15.3)</w:t>
            </w:r>
          </w:p>
        </w:tc>
      </w:tr>
      <w:tr w:rsidR="00541A1B" w14:paraId="5E7B262F" w14:textId="77777777" w:rsidTr="00561603">
        <w:tc>
          <w:tcPr>
            <w:tcW w:w="9350" w:type="dxa"/>
            <w:shd w:val="clear" w:color="auto" w:fill="F2F2F2" w:themeFill="background1" w:themeFillShade="F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2CC9BA0" w14:textId="77777777" w:rsidR="00541A1B" w:rsidRDefault="00541A1B" w:rsidP="00561603"/>
        </w:tc>
      </w:tr>
    </w:tbl>
    <w:p w14:paraId="3574C9D8" w14:textId="77777777" w:rsidR="00541A1B" w:rsidRDefault="00541A1B" w:rsidP="00541A1B">
      <w:pPr>
        <w:spacing w:after="0"/>
      </w:pPr>
      <w:bookmarkStart w:id="0" w:name="_GoBack"/>
      <w:bookmarkEnd w:id="0"/>
    </w:p>
    <w:p w14:paraId="1D116916" w14:textId="77777777" w:rsidR="00541A1B" w:rsidRDefault="00541A1B" w:rsidP="00541A1B">
      <w:pPr>
        <w:spacing w:after="0"/>
      </w:pPr>
    </w:p>
    <w:p w14:paraId="5F069772" w14:textId="1AECC875" w:rsidR="00D96668" w:rsidRDefault="00D96668"/>
    <w:p w14:paraId="08D2F465" w14:textId="1FF66989" w:rsidR="00D96668" w:rsidRDefault="00D96668"/>
    <w:p w14:paraId="1237546C" w14:textId="77777777" w:rsidR="004E3E88" w:rsidRDefault="004E3E88" w:rsidP="004E3E8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85"/>
        <w:gridCol w:w="748"/>
        <w:gridCol w:w="3117"/>
      </w:tblGrid>
      <w:tr w:rsidR="004E3E88" w14:paraId="5D1F03D3" w14:textId="77777777" w:rsidTr="001C5621">
        <w:tc>
          <w:tcPr>
            <w:tcW w:w="5485" w:type="dxa"/>
            <w:tcBorders>
              <w:bottom w:val="single" w:sz="4" w:space="0" w:color="auto"/>
            </w:tcBorders>
          </w:tcPr>
          <w:p w14:paraId="6FAE6343" w14:textId="77777777" w:rsidR="004E3E88" w:rsidRDefault="004E3E88" w:rsidP="001C5621"/>
        </w:tc>
        <w:tc>
          <w:tcPr>
            <w:tcW w:w="748" w:type="dxa"/>
          </w:tcPr>
          <w:p w14:paraId="1022EBBE" w14:textId="77777777" w:rsidR="004E3E88" w:rsidRDefault="004E3E88" w:rsidP="001C5621">
            <w:pPr>
              <w:jc w:val="right"/>
            </w:pPr>
            <w:r>
              <w:t>Date:</w:t>
            </w: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26BA88CE" w14:textId="77777777" w:rsidR="004E3E88" w:rsidRDefault="004E3E88" w:rsidP="001C5621"/>
        </w:tc>
      </w:tr>
      <w:tr w:rsidR="004E3E88" w14:paraId="591FB1DF" w14:textId="77777777" w:rsidTr="001C5621">
        <w:tc>
          <w:tcPr>
            <w:tcW w:w="5485" w:type="dxa"/>
            <w:tcBorders>
              <w:top w:val="single" w:sz="4" w:space="0" w:color="auto"/>
            </w:tcBorders>
          </w:tcPr>
          <w:p w14:paraId="09E2B050" w14:textId="77777777" w:rsidR="004E3E88" w:rsidRDefault="004E3E88" w:rsidP="001C5621">
            <w:pPr>
              <w:jc w:val="center"/>
            </w:pPr>
            <w:r>
              <w:t xml:space="preserve">Faculty Signature </w:t>
            </w:r>
            <w:r>
              <w:br/>
            </w:r>
          </w:p>
        </w:tc>
        <w:tc>
          <w:tcPr>
            <w:tcW w:w="748" w:type="dxa"/>
          </w:tcPr>
          <w:p w14:paraId="5892ADCD" w14:textId="77777777" w:rsidR="004E3E88" w:rsidRDefault="004E3E88" w:rsidP="001C5621"/>
        </w:tc>
        <w:tc>
          <w:tcPr>
            <w:tcW w:w="3117" w:type="dxa"/>
            <w:tcBorders>
              <w:top w:val="single" w:sz="4" w:space="0" w:color="auto"/>
            </w:tcBorders>
          </w:tcPr>
          <w:p w14:paraId="0E2268EB" w14:textId="77777777" w:rsidR="004E3E88" w:rsidRDefault="004E3E88" w:rsidP="001C5621">
            <w:r>
              <w:t>Submitted</w:t>
            </w:r>
          </w:p>
        </w:tc>
      </w:tr>
    </w:tbl>
    <w:p w14:paraId="2FF7A230" w14:textId="77777777" w:rsidR="004E3E88" w:rsidRDefault="004E3E88" w:rsidP="004E3E88"/>
    <w:p w14:paraId="4B3B7201" w14:textId="77777777" w:rsidR="00D96668" w:rsidRDefault="00D96668"/>
    <w:p w14:paraId="1E8DE462" w14:textId="77777777" w:rsidR="00D96668" w:rsidRDefault="00D96668"/>
    <w:sectPr w:rsidR="00D96668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0E1056" w14:textId="77777777" w:rsidR="008E2130" w:rsidRDefault="008E2130" w:rsidP="007611EF">
      <w:pPr>
        <w:spacing w:after="0" w:line="240" w:lineRule="auto"/>
      </w:pPr>
      <w:r>
        <w:separator/>
      </w:r>
    </w:p>
  </w:endnote>
  <w:endnote w:type="continuationSeparator" w:id="0">
    <w:p w14:paraId="75DF60FB" w14:textId="77777777" w:rsidR="008E2130" w:rsidRDefault="008E2130" w:rsidP="007611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/>
        <w:bCs/>
        <w:sz w:val="18"/>
        <w:szCs w:val="18"/>
      </w:rPr>
      <w:id w:val="1774674001"/>
      <w:docPartObj>
        <w:docPartGallery w:val="Page Numbers (Bottom of Page)"/>
        <w:docPartUnique/>
      </w:docPartObj>
    </w:sdtPr>
    <w:sdtEndPr/>
    <w:sdtContent>
      <w:sdt>
        <w:sdtPr>
          <w:rPr>
            <w:b/>
            <w:bCs/>
            <w:sz w:val="18"/>
            <w:szCs w:val="18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9D7D4E1" w14:textId="6AE2E8DD" w:rsidR="00637DAF" w:rsidRPr="00637DAF" w:rsidRDefault="00637DAF" w:rsidP="00637DAF">
            <w:pPr>
              <w:pStyle w:val="Footer"/>
              <w:jc w:val="right"/>
              <w:rPr>
                <w:b/>
                <w:bCs/>
                <w:sz w:val="18"/>
                <w:szCs w:val="18"/>
              </w:rPr>
            </w:pPr>
            <w:r w:rsidRPr="00637DAF">
              <w:rPr>
                <w:b/>
                <w:bCs/>
                <w:sz w:val="18"/>
                <w:szCs w:val="18"/>
              </w:rPr>
              <w:t xml:space="preserve">Page </w:t>
            </w:r>
            <w:r w:rsidRPr="00637DAF">
              <w:rPr>
                <w:b/>
                <w:bCs/>
                <w:sz w:val="18"/>
                <w:szCs w:val="18"/>
              </w:rPr>
              <w:fldChar w:fldCharType="begin"/>
            </w:r>
            <w:r w:rsidRPr="00637DAF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637DAF">
              <w:rPr>
                <w:b/>
                <w:bCs/>
                <w:sz w:val="18"/>
                <w:szCs w:val="18"/>
              </w:rPr>
              <w:fldChar w:fldCharType="separate"/>
            </w:r>
            <w:r w:rsidR="009308EA">
              <w:rPr>
                <w:b/>
                <w:bCs/>
                <w:noProof/>
                <w:sz w:val="18"/>
                <w:szCs w:val="18"/>
              </w:rPr>
              <w:t>1</w:t>
            </w:r>
            <w:r w:rsidRPr="00637DAF">
              <w:rPr>
                <w:b/>
                <w:bCs/>
                <w:sz w:val="18"/>
                <w:szCs w:val="18"/>
              </w:rPr>
              <w:fldChar w:fldCharType="end"/>
            </w:r>
            <w:r w:rsidRPr="00637DAF">
              <w:rPr>
                <w:b/>
                <w:bCs/>
                <w:sz w:val="18"/>
                <w:szCs w:val="18"/>
              </w:rPr>
              <w:t xml:space="preserve"> of </w:t>
            </w:r>
            <w:r w:rsidRPr="00637DAF">
              <w:rPr>
                <w:b/>
                <w:bCs/>
                <w:sz w:val="18"/>
                <w:szCs w:val="18"/>
              </w:rPr>
              <w:fldChar w:fldCharType="begin"/>
            </w:r>
            <w:r w:rsidRPr="00637DAF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637DAF">
              <w:rPr>
                <w:b/>
                <w:bCs/>
                <w:sz w:val="18"/>
                <w:szCs w:val="18"/>
              </w:rPr>
              <w:fldChar w:fldCharType="separate"/>
            </w:r>
            <w:r w:rsidR="009308EA">
              <w:rPr>
                <w:b/>
                <w:bCs/>
                <w:noProof/>
                <w:sz w:val="18"/>
                <w:szCs w:val="18"/>
              </w:rPr>
              <w:t>3</w:t>
            </w:r>
            <w:r w:rsidRPr="00637DAF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D80014" w14:textId="77777777" w:rsidR="008E2130" w:rsidRDefault="008E2130" w:rsidP="007611EF">
      <w:pPr>
        <w:spacing w:after="0" w:line="240" w:lineRule="auto"/>
      </w:pPr>
      <w:r>
        <w:separator/>
      </w:r>
    </w:p>
  </w:footnote>
  <w:footnote w:type="continuationSeparator" w:id="0">
    <w:p w14:paraId="4D7848C8" w14:textId="77777777" w:rsidR="008E2130" w:rsidRDefault="008E2130" w:rsidP="007611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9A9B9D" w:themeFill="accent2" w:themeFillTint="99"/>
      <w:tblLook w:val="04A0" w:firstRow="1" w:lastRow="0" w:firstColumn="1" w:lastColumn="0" w:noHBand="0" w:noVBand="1"/>
    </w:tblPr>
    <w:tblGrid>
      <w:gridCol w:w="6588"/>
      <w:gridCol w:w="2772"/>
    </w:tblGrid>
    <w:tr w:rsidR="007611EF" w14:paraId="7C7C1539" w14:textId="77777777" w:rsidTr="009308EA">
      <w:trPr>
        <w:trHeight w:val="253"/>
        <w:jc w:val="center"/>
      </w:trPr>
      <w:tc>
        <w:tcPr>
          <w:tcW w:w="10445" w:type="dxa"/>
          <w:gridSpan w:val="2"/>
          <w:shd w:val="clear" w:color="auto" w:fill="660033" w:themeFill="accent4"/>
        </w:tcPr>
        <w:p w14:paraId="66844C9D" w14:textId="43436004" w:rsidR="007611EF" w:rsidRPr="00B00869" w:rsidRDefault="009308EA" w:rsidP="007611EF">
          <w:pPr>
            <w:pStyle w:val="Header"/>
            <w:spacing w:before="120" w:after="120"/>
            <w:jc w:val="center"/>
            <w:rPr>
              <w:sz w:val="28"/>
              <w:szCs w:val="28"/>
            </w:rPr>
          </w:pPr>
          <w:r w:rsidRPr="009308EA">
            <w:rPr>
              <w:b/>
              <w:color w:val="FFFFFF" w:themeColor="background1"/>
              <w:sz w:val="28"/>
              <w:szCs w:val="28"/>
            </w:rPr>
            <w:t>Chadron</w:t>
          </w:r>
          <w:r w:rsidR="007611EF" w:rsidRPr="009308EA">
            <w:rPr>
              <w:b/>
              <w:color w:val="FFFFFF" w:themeColor="background1"/>
              <w:sz w:val="28"/>
              <w:szCs w:val="28"/>
            </w:rPr>
            <w:t xml:space="preserve"> State College</w:t>
          </w:r>
        </w:p>
      </w:tc>
    </w:tr>
    <w:tr w:rsidR="007611EF" w14:paraId="3EACDDBF" w14:textId="77777777" w:rsidTr="00561603">
      <w:trPr>
        <w:jc w:val="center"/>
      </w:trPr>
      <w:tc>
        <w:tcPr>
          <w:tcW w:w="7385" w:type="dxa"/>
          <w:tcBorders>
            <w:right w:val="single" w:sz="4" w:space="0" w:color="auto"/>
          </w:tcBorders>
          <w:shd w:val="clear" w:color="auto" w:fill="DDDDDE" w:themeFill="accent2" w:themeFillTint="33"/>
          <w:vAlign w:val="center"/>
        </w:tcPr>
        <w:p w14:paraId="3F472504" w14:textId="77777777" w:rsidR="007611EF" w:rsidRPr="00B00869" w:rsidRDefault="007611EF" w:rsidP="007611EF">
          <w:pPr>
            <w:pStyle w:val="Header"/>
            <w:spacing w:before="120" w:after="120"/>
            <w:rPr>
              <w:b/>
              <w:sz w:val="24"/>
              <w:szCs w:val="24"/>
            </w:rPr>
          </w:pPr>
          <w:r w:rsidRPr="00B00869">
            <w:rPr>
              <w:b/>
              <w:sz w:val="24"/>
              <w:szCs w:val="24"/>
            </w:rPr>
            <w:t xml:space="preserve">Faculty Name:                                                                 </w:t>
          </w:r>
        </w:p>
      </w:tc>
      <w:tc>
        <w:tcPr>
          <w:tcW w:w="3060" w:type="dxa"/>
          <w:tcBorders>
            <w:left w:val="single" w:sz="4" w:space="0" w:color="auto"/>
          </w:tcBorders>
          <w:shd w:val="clear" w:color="auto" w:fill="DDDDDE" w:themeFill="accent2" w:themeFillTint="33"/>
          <w:vAlign w:val="center"/>
        </w:tcPr>
        <w:p w14:paraId="2763E74B" w14:textId="77777777" w:rsidR="007611EF" w:rsidRPr="00B00869" w:rsidRDefault="007611EF" w:rsidP="007611EF">
          <w:pPr>
            <w:pStyle w:val="Header"/>
            <w:spacing w:before="120" w:after="120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Goal</w:t>
          </w:r>
          <w:r w:rsidRPr="00B00869">
            <w:rPr>
              <w:b/>
              <w:sz w:val="24"/>
              <w:szCs w:val="24"/>
            </w:rPr>
            <w:t xml:space="preserve"> Year:  </w:t>
          </w:r>
        </w:p>
      </w:tc>
    </w:tr>
  </w:tbl>
  <w:p w14:paraId="460D1B33" w14:textId="77777777" w:rsidR="007611EF" w:rsidRDefault="007611E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W0MDEyMTc0NjWwNDdX0lEKTi0uzszPAykwrAUAhHp1MSwAAAA="/>
  </w:docVars>
  <w:rsids>
    <w:rsidRoot w:val="007611EF"/>
    <w:rsid w:val="00134768"/>
    <w:rsid w:val="001574FE"/>
    <w:rsid w:val="00166AF6"/>
    <w:rsid w:val="00196C4F"/>
    <w:rsid w:val="002D0693"/>
    <w:rsid w:val="0032088F"/>
    <w:rsid w:val="003C4801"/>
    <w:rsid w:val="00427982"/>
    <w:rsid w:val="004309B8"/>
    <w:rsid w:val="004E3E88"/>
    <w:rsid w:val="00541A1B"/>
    <w:rsid w:val="00637DAF"/>
    <w:rsid w:val="006674E5"/>
    <w:rsid w:val="00722E90"/>
    <w:rsid w:val="00746A02"/>
    <w:rsid w:val="007611EF"/>
    <w:rsid w:val="008743D5"/>
    <w:rsid w:val="008C7355"/>
    <w:rsid w:val="008E2130"/>
    <w:rsid w:val="009308EA"/>
    <w:rsid w:val="00960760"/>
    <w:rsid w:val="00A1693D"/>
    <w:rsid w:val="00A43581"/>
    <w:rsid w:val="00A73321"/>
    <w:rsid w:val="00B46761"/>
    <w:rsid w:val="00CB08A8"/>
    <w:rsid w:val="00D17124"/>
    <w:rsid w:val="00D64D63"/>
    <w:rsid w:val="00D6712F"/>
    <w:rsid w:val="00D95E37"/>
    <w:rsid w:val="00D96668"/>
    <w:rsid w:val="00DA7D52"/>
    <w:rsid w:val="00E05CA0"/>
    <w:rsid w:val="00E7666D"/>
    <w:rsid w:val="00E84A91"/>
    <w:rsid w:val="00EE607F"/>
    <w:rsid w:val="00F95E10"/>
    <w:rsid w:val="00FB4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49B935"/>
  <w15:chartTrackingRefBased/>
  <w15:docId w15:val="{6589FDF3-93C3-4967-B29A-BE74594A9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66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11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11EF"/>
  </w:style>
  <w:style w:type="paragraph" w:styleId="Footer">
    <w:name w:val="footer"/>
    <w:basedOn w:val="Normal"/>
    <w:link w:val="FooterChar"/>
    <w:uiPriority w:val="99"/>
    <w:unhideWhenUsed/>
    <w:rsid w:val="007611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11EF"/>
  </w:style>
  <w:style w:type="table" w:styleId="TableGrid">
    <w:name w:val="Table Grid"/>
    <w:basedOn w:val="TableNormal"/>
    <w:uiPriority w:val="39"/>
    <w:rsid w:val="007611EF"/>
    <w:pPr>
      <w:widowControl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607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076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05CA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B08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08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08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8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8A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605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3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NSCS+colleges">
      <a:dk1>
        <a:sysClr val="windowText" lastClr="000000"/>
      </a:dk1>
      <a:lt1>
        <a:sysClr val="window" lastClr="FFFFFF"/>
      </a:lt1>
      <a:dk2>
        <a:srgbClr val="00965E"/>
      </a:dk2>
      <a:lt2>
        <a:srgbClr val="E7E6E6"/>
      </a:lt2>
      <a:accent1>
        <a:srgbClr val="BCE5D4"/>
      </a:accent1>
      <a:accent2>
        <a:srgbClr val="58595B"/>
      </a:accent2>
      <a:accent3>
        <a:srgbClr val="FF5100"/>
      </a:accent3>
      <a:accent4>
        <a:srgbClr val="660033"/>
      </a:accent4>
      <a:accent5>
        <a:srgbClr val="002F6C"/>
      </a:accent5>
      <a:accent6>
        <a:srgbClr val="FFCC00"/>
      </a:accent6>
      <a:hlink>
        <a:srgbClr val="00965E"/>
      </a:hlink>
      <a:folHlink>
        <a:srgbClr val="58595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2F53AEC74B0D4BB186E72EE3037219" ma:contentTypeVersion="10" ma:contentTypeDescription="Create a new document." ma:contentTypeScope="" ma:versionID="6223fdb36502b196b7c0df754ab8a31f">
  <xsd:schema xmlns:xsd="http://www.w3.org/2001/XMLSchema" xmlns:xs="http://www.w3.org/2001/XMLSchema" xmlns:p="http://schemas.microsoft.com/office/2006/metadata/properties" xmlns:ns3="3aa172aa-cdb2-4c3b-811a-5300a6b35208" targetNamespace="http://schemas.microsoft.com/office/2006/metadata/properties" ma:root="true" ma:fieldsID="20faa9946b1e9a6021e65a10227e0892" ns3:_="">
    <xsd:import namespace="3aa172aa-cdb2-4c3b-811a-5300a6b3520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a172aa-cdb2-4c3b-811a-5300a6b352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CAB805-1E57-4637-9078-6DF66B041C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8C7F7D-A261-4264-82B9-E8458DA58436}">
  <ds:schemaRefs>
    <ds:schemaRef ds:uri="3aa172aa-cdb2-4c3b-811a-5300a6b35208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72D8274-0FE4-4E47-A2A2-EBA54F2AD2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a172aa-cdb2-4c3b-811a-5300a6b352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6</Words>
  <Characters>18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 Yorges</dc:creator>
  <cp:keywords/>
  <dc:description/>
  <cp:lastModifiedBy>Jodi Kupper</cp:lastModifiedBy>
  <cp:revision>2</cp:revision>
  <cp:lastPrinted>2022-07-12T19:44:00Z</cp:lastPrinted>
  <dcterms:created xsi:type="dcterms:W3CDTF">2022-08-03T20:59:00Z</dcterms:created>
  <dcterms:modified xsi:type="dcterms:W3CDTF">2022-08-03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2F53AEC74B0D4BB186E72EE3037219</vt:lpwstr>
  </property>
</Properties>
</file>